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11A060" w14:textId="1F7090AE" w:rsidR="00D82B1B" w:rsidRPr="00173FCC" w:rsidRDefault="00D92519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TA 504 Homework #</w:t>
      </w:r>
      <w:r w:rsidR="004120F7">
        <w:rPr>
          <w:b/>
          <w:sz w:val="28"/>
          <w:szCs w:val="28"/>
        </w:rPr>
        <w:t>6</w:t>
      </w:r>
    </w:p>
    <w:p w14:paraId="70426BEC" w14:textId="2D150CB7" w:rsidR="008C41B3" w:rsidRDefault="00D92519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ue: </w:t>
      </w:r>
      <w:r w:rsidR="00627712">
        <w:rPr>
          <w:b/>
          <w:sz w:val="28"/>
          <w:szCs w:val="28"/>
        </w:rPr>
        <w:t>Mon</w:t>
      </w:r>
      <w:r>
        <w:rPr>
          <w:b/>
          <w:sz w:val="28"/>
          <w:szCs w:val="28"/>
        </w:rPr>
        <w:t xml:space="preserve">day, October </w:t>
      </w:r>
      <w:r w:rsidR="00063981">
        <w:rPr>
          <w:b/>
          <w:sz w:val="28"/>
          <w:szCs w:val="28"/>
        </w:rPr>
        <w:t>23</w:t>
      </w:r>
    </w:p>
    <w:p w14:paraId="3F332FE6" w14:textId="77777777" w:rsidR="00295652" w:rsidRPr="00E04A1E" w:rsidRDefault="00295652" w:rsidP="008C41B3">
      <w:pPr>
        <w:jc w:val="center"/>
        <w:rPr>
          <w:b/>
          <w:sz w:val="28"/>
          <w:szCs w:val="28"/>
        </w:rPr>
      </w:pPr>
    </w:p>
    <w:p w14:paraId="29C16B70" w14:textId="77777777" w:rsidR="008C41B3" w:rsidRPr="00173FCC" w:rsidRDefault="00173FCC">
      <w:pPr>
        <w:rPr>
          <w:b/>
        </w:rPr>
      </w:pPr>
      <w:proofErr w:type="gramStart"/>
      <w:r w:rsidRPr="00173FCC">
        <w:rPr>
          <w:b/>
        </w:rPr>
        <w:t>Show you’re</w:t>
      </w:r>
      <w:proofErr w:type="gramEnd"/>
      <w:r w:rsidRPr="00173FCC">
        <w:rPr>
          <w:b/>
        </w:rPr>
        <w:t xml:space="preserve"> your work to earn full credit. You are encouraged to work with your peers on assignments. The write-up must be your own.  </w:t>
      </w:r>
    </w:p>
    <w:p w14:paraId="1774DD99" w14:textId="02365FEE" w:rsidR="00FD28FB" w:rsidRDefault="00FD28FB" w:rsidP="00FD28FB">
      <w:pPr>
        <w:spacing w:after="0" w:line="240" w:lineRule="auto"/>
        <w:rPr>
          <w:b/>
          <w:color w:val="1F4E79" w:themeColor="accent5" w:themeShade="80"/>
          <w:sz w:val="28"/>
          <w:szCs w:val="28"/>
        </w:rPr>
      </w:pPr>
    </w:p>
    <w:p w14:paraId="7B0AE68E" w14:textId="33043C5C" w:rsidR="00FD28FB" w:rsidRPr="00FD28FB" w:rsidRDefault="00FD28FB" w:rsidP="00FD28FB">
      <w:pPr>
        <w:spacing w:after="0" w:line="240" w:lineRule="auto"/>
        <w:rPr>
          <w:b/>
          <w:color w:val="1F4E79" w:themeColor="accent5" w:themeShade="80"/>
          <w:sz w:val="24"/>
          <w:szCs w:val="24"/>
        </w:rPr>
      </w:pPr>
      <w:r w:rsidRPr="00FD28FB">
        <w:rPr>
          <w:b/>
          <w:color w:val="1F4E79" w:themeColor="accent5" w:themeShade="80"/>
          <w:sz w:val="24"/>
          <w:szCs w:val="24"/>
        </w:rPr>
        <w:t>Problem 1.</w:t>
      </w:r>
    </w:p>
    <w:p w14:paraId="448C6C7D" w14:textId="5A2AD3CC" w:rsidR="00FD28FB" w:rsidRDefault="00FD28FB" w:rsidP="00FD28FB">
      <w:pPr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380C1187" w14:textId="556B6C28" w:rsidR="00FD28FB" w:rsidRDefault="00FD28FB" w:rsidP="00FD28FB">
      <w:pPr>
        <w:spacing w:after="0" w:line="240" w:lineRule="auto"/>
        <w:rPr>
          <w:bCs/>
          <w:color w:val="1F4E79" w:themeColor="accent5" w:themeShade="80"/>
          <w:sz w:val="24"/>
          <w:szCs w:val="24"/>
        </w:rPr>
      </w:pPr>
      <w:r>
        <w:rPr>
          <w:bCs/>
          <w:color w:val="1F4E79" w:themeColor="accent5" w:themeShade="80"/>
          <w:sz w:val="24"/>
          <w:szCs w:val="24"/>
        </w:rPr>
        <w:t>C</w:t>
      </w:r>
      <w:r w:rsidR="00C1768D">
        <w:rPr>
          <w:bCs/>
          <w:color w:val="1F4E79" w:themeColor="accent5" w:themeShade="80"/>
          <w:sz w:val="24"/>
          <w:szCs w:val="24"/>
        </w:rPr>
        <w:t xml:space="preserve">onsider the following gamma </w:t>
      </w:r>
      <w:proofErr w:type="gramStart"/>
      <w:r w:rsidR="00C1768D">
        <w:rPr>
          <w:bCs/>
          <w:color w:val="1F4E79" w:themeColor="accent5" w:themeShade="80"/>
          <w:sz w:val="24"/>
          <w:szCs w:val="24"/>
        </w:rPr>
        <w:t>distribution</w:t>
      </w:r>
      <w:proofErr w:type="gramEnd"/>
      <w:r w:rsidR="00C1768D">
        <w:rPr>
          <w:bCs/>
          <w:color w:val="1F4E79" w:themeColor="accent5" w:themeShade="80"/>
          <w:sz w:val="24"/>
          <w:szCs w:val="24"/>
        </w:rPr>
        <w:t xml:space="preserve"> </w:t>
      </w:r>
    </w:p>
    <w:p w14:paraId="15211C51" w14:textId="57AE725C" w:rsidR="00C1768D" w:rsidRDefault="00C1768D" w:rsidP="00FD28FB">
      <w:pPr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5A6621A4" w14:textId="1E35B490" w:rsidR="003008A2" w:rsidRDefault="003008A2" w:rsidP="00FD28FB">
      <w:pPr>
        <w:spacing w:after="0" w:line="240" w:lineRule="auto"/>
        <w:rPr>
          <w:bCs/>
          <w:color w:val="1F4E79" w:themeColor="accent5" w:themeShade="80"/>
          <w:sz w:val="24"/>
          <w:szCs w:val="24"/>
        </w:rPr>
      </w:pPr>
      <m:oMathPara>
        <m:oMath>
          <m:r>
            <w:rPr>
              <w:rFonts w:ascii="Cambria Math" w:hAnsi="Cambria Math"/>
              <w:color w:val="1F4E79" w:themeColor="accent5" w:themeShade="80"/>
              <w:sz w:val="24"/>
              <w:szCs w:val="24"/>
            </w:rPr>
            <m:t>f</m:t>
          </m:r>
          <m:d>
            <m:dPr>
              <m:ctrlPr>
                <w:rPr>
                  <w:rFonts w:ascii="Cambria Math" w:hAnsi="Cambria Math"/>
                  <w:bCs/>
                  <w:i/>
                  <w:color w:val="1F4E79" w:themeColor="accent5" w:themeShade="80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color w:val="1F4E79" w:themeColor="accent5" w:themeShade="80"/>
                  <w:sz w:val="24"/>
                  <w:szCs w:val="24"/>
                </w:rPr>
                <m:t>y</m:t>
              </m:r>
            </m:e>
          </m:d>
          <m:r>
            <w:rPr>
              <w:rFonts w:ascii="Cambria Math" w:hAnsi="Cambria Math"/>
              <w:color w:val="1F4E79" w:themeColor="accent5" w:themeShade="80"/>
              <w:sz w:val="24"/>
              <w:szCs w:val="24"/>
            </w:rPr>
            <m:t>=y</m:t>
          </m:r>
          <m:sSup>
            <m:sSupPr>
              <m:ctrlPr>
                <w:rPr>
                  <w:rFonts w:ascii="Cambria Math" w:hAnsi="Cambria Math"/>
                  <w:bCs/>
                  <w:i/>
                  <w:color w:val="1F4E79" w:themeColor="accent5" w:themeShade="8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color w:val="1F4E79" w:themeColor="accent5" w:themeShade="80"/>
                  <w:sz w:val="24"/>
                  <w:szCs w:val="24"/>
                </w:rPr>
                <m:t>e</m:t>
              </m:r>
            </m:e>
            <m:sup>
              <m:r>
                <w:rPr>
                  <w:rFonts w:ascii="Cambria Math" w:hAnsi="Cambria Math"/>
                  <w:color w:val="1F4E79" w:themeColor="accent5" w:themeShade="80"/>
                  <w:sz w:val="24"/>
                  <w:szCs w:val="24"/>
                </w:rPr>
                <m:t>-y</m:t>
              </m:r>
            </m:sup>
          </m:sSup>
        </m:oMath>
      </m:oMathPara>
    </w:p>
    <w:p w14:paraId="745FF8BE" w14:textId="6B658852" w:rsidR="00FD28FB" w:rsidRDefault="003E0366" w:rsidP="00FD28FB">
      <w:pPr>
        <w:spacing w:after="0" w:line="240" w:lineRule="auto"/>
        <w:rPr>
          <w:bCs/>
          <w:color w:val="1F4E79" w:themeColor="accent5" w:themeShade="80"/>
          <w:sz w:val="24"/>
          <w:szCs w:val="24"/>
        </w:rPr>
      </w:pPr>
      <w:r>
        <w:rPr>
          <w:bCs/>
          <w:color w:val="1F4E79" w:themeColor="accent5" w:themeShade="80"/>
          <w:sz w:val="24"/>
          <w:szCs w:val="24"/>
        </w:rPr>
        <w:t>w</w:t>
      </w:r>
      <w:r w:rsidR="006A30F1">
        <w:rPr>
          <w:bCs/>
          <w:color w:val="1F4E79" w:themeColor="accent5" w:themeShade="80"/>
          <w:sz w:val="24"/>
          <w:szCs w:val="24"/>
        </w:rPr>
        <w:t xml:space="preserve">ith </w:t>
      </w:r>
      <w:r w:rsidR="006B03C9">
        <w:rPr>
          <w:bCs/>
          <w:color w:val="1F4E79" w:themeColor="accent5" w:themeShade="80"/>
          <w:sz w:val="24"/>
          <w:szCs w:val="24"/>
        </w:rPr>
        <w:t>MGF</w:t>
      </w:r>
    </w:p>
    <w:p w14:paraId="0EAFE98B" w14:textId="312B979E" w:rsidR="006B03C9" w:rsidRDefault="00724366" w:rsidP="00FD28FB">
      <w:pPr>
        <w:spacing w:after="0" w:line="240" w:lineRule="auto"/>
        <w:rPr>
          <w:bCs/>
          <w:color w:val="1F4E79" w:themeColor="accent5" w:themeShade="80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bCs/>
                  <w:i/>
                  <w:color w:val="1F4E79" w:themeColor="accent5" w:themeShade="80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1F4E79" w:themeColor="accent5" w:themeShade="80"/>
                  <w:sz w:val="24"/>
                  <w:szCs w:val="24"/>
                </w:rPr>
                <m:t>m</m:t>
              </m:r>
            </m:e>
            <m:sub>
              <m:r>
                <w:rPr>
                  <w:rFonts w:ascii="Cambria Math" w:hAnsi="Cambria Math"/>
                  <w:color w:val="1F4E79" w:themeColor="accent5" w:themeShade="80"/>
                  <w:sz w:val="24"/>
                  <w:szCs w:val="24"/>
                </w:rPr>
                <m:t>Y</m:t>
              </m:r>
            </m:sub>
          </m:sSub>
          <m:d>
            <m:dPr>
              <m:ctrlPr>
                <w:rPr>
                  <w:rFonts w:ascii="Cambria Math" w:hAnsi="Cambria Math"/>
                  <w:bCs/>
                  <w:i/>
                  <w:color w:val="1F4E79" w:themeColor="accent5" w:themeShade="80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color w:val="1F4E79" w:themeColor="accent5" w:themeShade="80"/>
                  <w:sz w:val="24"/>
                  <w:szCs w:val="24"/>
                </w:rPr>
                <m:t>t</m:t>
              </m:r>
            </m:e>
          </m:d>
          <m:r>
            <w:rPr>
              <w:rFonts w:ascii="Cambria Math" w:hAnsi="Cambria Math"/>
              <w:color w:val="1F4E79" w:themeColor="accent5" w:themeShade="80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hAnsi="Cambria Math"/>
                  <w:bCs/>
                  <w:i/>
                  <w:color w:val="1F4E79" w:themeColor="accent5" w:themeShade="80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color w:val="1F4E79" w:themeColor="accent5" w:themeShade="80"/>
                  <w:sz w:val="24"/>
                  <w:szCs w:val="24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bCs/>
                      <w:i/>
                      <w:color w:val="1F4E79" w:themeColor="accent5" w:themeShade="8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1F4E79" w:themeColor="accent5" w:themeShade="80"/>
                      <w:sz w:val="24"/>
                      <w:szCs w:val="24"/>
                    </w:rPr>
                    <m:t>(1-</m:t>
                  </m:r>
                  <m:r>
                    <w:rPr>
                      <w:rFonts w:ascii="Cambria Math" w:hAnsi="Cambria Math"/>
                      <w:color w:val="1F4E79" w:themeColor="accent5" w:themeShade="80"/>
                      <w:sz w:val="24"/>
                      <w:szCs w:val="24"/>
                    </w:rPr>
                    <m:t>t</m:t>
                  </m:r>
                  <m:r>
                    <w:rPr>
                      <w:rFonts w:ascii="Cambria Math" w:hAnsi="Cambria Math"/>
                      <w:color w:val="1F4E79" w:themeColor="accent5" w:themeShade="80"/>
                      <w:sz w:val="24"/>
                      <w:szCs w:val="24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color w:val="1F4E79" w:themeColor="accent5" w:themeShade="80"/>
                      <w:sz w:val="24"/>
                      <w:szCs w:val="24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  <w:color w:val="1F4E79" w:themeColor="accent5" w:themeShade="80"/>
              <w:sz w:val="24"/>
              <w:szCs w:val="24"/>
            </w:rPr>
            <m:t>.</m:t>
          </m:r>
        </m:oMath>
      </m:oMathPara>
    </w:p>
    <w:p w14:paraId="5FBF9026" w14:textId="5309DC9E" w:rsidR="00FD28FB" w:rsidRDefault="00FD28FB" w:rsidP="00FD28FB">
      <w:pPr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3C6178EF" w14:textId="190D8804" w:rsidR="00FD28FB" w:rsidRDefault="003E0366" w:rsidP="00FD28FB">
      <w:pPr>
        <w:spacing w:after="0" w:line="240" w:lineRule="auto"/>
        <w:rPr>
          <w:bCs/>
          <w:color w:val="1F4E79" w:themeColor="accent5" w:themeShade="80"/>
          <w:sz w:val="24"/>
          <w:szCs w:val="24"/>
        </w:rPr>
      </w:pPr>
      <w:r>
        <w:rPr>
          <w:bCs/>
          <w:color w:val="1F4E79" w:themeColor="accent5" w:themeShade="80"/>
          <w:sz w:val="24"/>
          <w:szCs w:val="24"/>
        </w:rPr>
        <w:t xml:space="preserve">Find the </w:t>
      </w:r>
      <w:r w:rsidR="00654343">
        <w:rPr>
          <w:bCs/>
          <w:color w:val="1F4E79" w:themeColor="accent5" w:themeShade="80"/>
          <w:sz w:val="24"/>
          <w:szCs w:val="24"/>
        </w:rPr>
        <w:t>following numerical measures of the shape of this gamma distribution</w:t>
      </w:r>
      <w:r w:rsidR="009E3BE0">
        <w:rPr>
          <w:bCs/>
          <w:color w:val="1F4E79" w:themeColor="accent5" w:themeShade="80"/>
          <w:sz w:val="24"/>
          <w:szCs w:val="24"/>
        </w:rPr>
        <w:t xml:space="preserve"> using the MGF to find </w:t>
      </w:r>
      <w:r w:rsidR="00E61ED4">
        <w:rPr>
          <w:bCs/>
          <w:color w:val="1F4E79" w:themeColor="accent5" w:themeShade="80"/>
          <w:sz w:val="24"/>
          <w:szCs w:val="24"/>
        </w:rPr>
        <w:t>all required moments</w:t>
      </w:r>
      <w:r w:rsidR="00654343">
        <w:rPr>
          <w:bCs/>
          <w:color w:val="1F4E79" w:themeColor="accent5" w:themeShade="80"/>
          <w:sz w:val="24"/>
          <w:szCs w:val="24"/>
        </w:rPr>
        <w:t>.</w:t>
      </w:r>
      <w:r w:rsidR="00FD53E9">
        <w:rPr>
          <w:bCs/>
          <w:color w:val="1F4E79" w:themeColor="accent5" w:themeShade="80"/>
          <w:sz w:val="24"/>
          <w:szCs w:val="24"/>
        </w:rPr>
        <w:t xml:space="preserve"> [Hint: </w:t>
      </w:r>
      <w:r w:rsidR="00086B89">
        <w:rPr>
          <w:bCs/>
          <w:color w:val="1F4E79" w:themeColor="accent5" w:themeShade="80"/>
          <w:sz w:val="24"/>
          <w:szCs w:val="24"/>
        </w:rPr>
        <w:t>re</w:t>
      </w:r>
      <w:r w:rsidR="00484C13">
        <w:rPr>
          <w:bCs/>
          <w:color w:val="1F4E79" w:themeColor="accent5" w:themeShade="80"/>
          <w:sz w:val="24"/>
          <w:szCs w:val="24"/>
        </w:rPr>
        <w:t>view</w:t>
      </w:r>
      <w:r w:rsidR="003652CE">
        <w:rPr>
          <w:bCs/>
          <w:color w:val="1F4E79" w:themeColor="accent5" w:themeShade="80"/>
          <w:sz w:val="24"/>
          <w:szCs w:val="24"/>
        </w:rPr>
        <w:t xml:space="preserve"> the example </w:t>
      </w:r>
      <w:r w:rsidR="00086B89">
        <w:rPr>
          <w:bCs/>
          <w:color w:val="1F4E79" w:themeColor="accent5" w:themeShade="80"/>
          <w:sz w:val="24"/>
          <w:szCs w:val="24"/>
        </w:rPr>
        <w:t>used in the class</w:t>
      </w:r>
      <w:r w:rsidR="00484C13">
        <w:rPr>
          <w:bCs/>
          <w:color w:val="1F4E79" w:themeColor="accent5" w:themeShade="80"/>
          <w:sz w:val="24"/>
          <w:szCs w:val="24"/>
        </w:rPr>
        <w:t xml:space="preserve"> before </w:t>
      </w:r>
      <w:r w:rsidR="00452928">
        <w:rPr>
          <w:bCs/>
          <w:color w:val="1F4E79" w:themeColor="accent5" w:themeShade="80"/>
          <w:sz w:val="24"/>
          <w:szCs w:val="24"/>
        </w:rPr>
        <w:t>attempting the following</w:t>
      </w:r>
      <w:r w:rsidR="00AD3A13">
        <w:rPr>
          <w:bCs/>
          <w:color w:val="1F4E79" w:themeColor="accent5" w:themeShade="80"/>
          <w:sz w:val="24"/>
          <w:szCs w:val="24"/>
        </w:rPr>
        <w:t xml:space="preserve"> items</w:t>
      </w:r>
      <w:r w:rsidR="00FD53E9">
        <w:rPr>
          <w:bCs/>
          <w:color w:val="1F4E79" w:themeColor="accent5" w:themeShade="80"/>
          <w:sz w:val="24"/>
          <w:szCs w:val="24"/>
        </w:rPr>
        <w:t>]</w:t>
      </w:r>
    </w:p>
    <w:p w14:paraId="5EA59D35" w14:textId="128CE315" w:rsidR="00654343" w:rsidRDefault="00654343" w:rsidP="00FD28FB">
      <w:pPr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427A2120" w14:textId="41EA99A7" w:rsidR="003B0443" w:rsidRPr="00D67244" w:rsidRDefault="003B0443" w:rsidP="00654343">
      <w:pPr>
        <w:pStyle w:val="ListParagraph"/>
        <w:numPr>
          <w:ilvl w:val="0"/>
          <w:numId w:val="9"/>
        </w:numPr>
        <w:spacing w:after="0" w:line="240" w:lineRule="auto"/>
        <w:rPr>
          <w:bCs/>
          <w:color w:val="1F4E79" w:themeColor="accent5" w:themeShade="80"/>
          <w:sz w:val="24"/>
          <w:szCs w:val="24"/>
        </w:rPr>
      </w:pPr>
      <w:r>
        <w:rPr>
          <w:bCs/>
          <w:color w:val="1F4E79" w:themeColor="accent5" w:themeShade="80"/>
          <w:sz w:val="24"/>
          <w:szCs w:val="24"/>
        </w:rPr>
        <w:t xml:space="preserve">Express </w:t>
      </w:r>
      <m:oMath>
        <m:sSub>
          <m:sSubPr>
            <m:ctrlPr>
              <w:rPr>
                <w:rFonts w:ascii="Cambria Math" w:hAnsi="Cambria Math"/>
                <w:bCs/>
                <w:i/>
                <w:color w:val="1F4E79" w:themeColor="accent5" w:themeShade="8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1F4E79" w:themeColor="accent5" w:themeShade="80"/>
                <w:sz w:val="24"/>
                <w:szCs w:val="24"/>
              </w:rPr>
              <m:t>m</m:t>
            </m:r>
          </m:e>
          <m:sub>
            <m:r>
              <w:rPr>
                <w:rFonts w:ascii="Cambria Math" w:hAnsi="Cambria Math"/>
                <w:color w:val="1F4E79" w:themeColor="accent5" w:themeShade="80"/>
                <w:sz w:val="24"/>
                <w:szCs w:val="24"/>
              </w:rPr>
              <m:t>Y</m:t>
            </m:r>
          </m:sub>
        </m:sSub>
        <m:d>
          <m:dPr>
            <m:ctrlPr>
              <w:rPr>
                <w:rFonts w:ascii="Cambria Math" w:hAnsi="Cambria Math"/>
                <w:bCs/>
                <w:i/>
                <w:color w:val="1F4E79" w:themeColor="accent5" w:themeShade="80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1F4E79" w:themeColor="accent5" w:themeShade="80"/>
                <w:sz w:val="24"/>
                <w:szCs w:val="24"/>
              </w:rPr>
              <m:t>t</m:t>
            </m:r>
          </m:e>
        </m:d>
      </m:oMath>
      <w:r>
        <w:rPr>
          <w:rFonts w:eastAsiaTheme="minorEastAsia"/>
          <w:bCs/>
          <w:color w:val="1F4E79" w:themeColor="accent5" w:themeShade="80"/>
          <w:sz w:val="24"/>
          <w:szCs w:val="24"/>
        </w:rPr>
        <w:t xml:space="preserve"> in terms of </w:t>
      </w:r>
      <w:r w:rsidR="003652CE">
        <w:rPr>
          <w:rFonts w:eastAsiaTheme="minorEastAsia"/>
          <w:bCs/>
          <w:color w:val="1F4E79" w:themeColor="accent5" w:themeShade="80"/>
          <w:sz w:val="24"/>
          <w:szCs w:val="24"/>
        </w:rPr>
        <w:t>moments.</w:t>
      </w:r>
    </w:p>
    <w:p w14:paraId="601577D4" w14:textId="32A2E9E4" w:rsidR="00D67244" w:rsidRDefault="00D67244" w:rsidP="00D67244">
      <w:pPr>
        <w:pStyle w:val="ListParagraph"/>
        <w:spacing w:after="0" w:line="240" w:lineRule="auto"/>
        <w:rPr>
          <w:rFonts w:eastAsiaTheme="minorEastAsia"/>
          <w:bCs/>
          <w:color w:val="1F4E79" w:themeColor="accent5" w:themeShade="80"/>
          <w:sz w:val="24"/>
          <w:szCs w:val="24"/>
        </w:rPr>
      </w:pPr>
    </w:p>
    <w:p w14:paraId="2EF39C8E" w14:textId="6DC25BDC" w:rsidR="00D67244" w:rsidRDefault="00D67244" w:rsidP="00D67244">
      <w:pPr>
        <w:pStyle w:val="ListParagraph"/>
        <w:spacing w:after="0" w:line="240" w:lineRule="auto"/>
        <w:rPr>
          <w:rFonts w:eastAsiaTheme="minorEastAsia"/>
          <w:bCs/>
          <w:color w:val="1F4E79" w:themeColor="accent5" w:themeShade="80"/>
          <w:sz w:val="24"/>
          <w:szCs w:val="24"/>
        </w:rPr>
      </w:pPr>
    </w:p>
    <w:p w14:paraId="544AFDFB" w14:textId="7DB20269" w:rsidR="00054E11" w:rsidRDefault="00054E11" w:rsidP="00D67244">
      <w:pPr>
        <w:pStyle w:val="ListParagraph"/>
        <w:spacing w:after="0" w:line="240" w:lineRule="auto"/>
        <w:rPr>
          <w:rFonts w:eastAsiaTheme="minorEastAsia"/>
          <w:bCs/>
          <w:color w:val="1F4E79" w:themeColor="accent5" w:themeShade="80"/>
          <w:sz w:val="24"/>
          <w:szCs w:val="24"/>
        </w:rPr>
      </w:pPr>
    </w:p>
    <w:p w14:paraId="31136A82" w14:textId="77777777" w:rsidR="00054E11" w:rsidRDefault="00054E11" w:rsidP="00D67244">
      <w:pPr>
        <w:pStyle w:val="ListParagraph"/>
        <w:spacing w:after="0" w:line="240" w:lineRule="auto"/>
        <w:rPr>
          <w:rFonts w:eastAsiaTheme="minorEastAsia"/>
          <w:bCs/>
          <w:color w:val="1F4E79" w:themeColor="accent5" w:themeShade="80"/>
          <w:sz w:val="24"/>
          <w:szCs w:val="24"/>
        </w:rPr>
      </w:pPr>
    </w:p>
    <w:p w14:paraId="4C542E35" w14:textId="77777777" w:rsidR="00054E11" w:rsidRDefault="00054E11" w:rsidP="00D67244">
      <w:pPr>
        <w:pStyle w:val="ListParagraph"/>
        <w:spacing w:after="0" w:line="240" w:lineRule="auto"/>
        <w:rPr>
          <w:rFonts w:eastAsiaTheme="minorEastAsia"/>
          <w:bCs/>
          <w:color w:val="1F4E79" w:themeColor="accent5" w:themeShade="80"/>
          <w:sz w:val="24"/>
          <w:szCs w:val="24"/>
        </w:rPr>
      </w:pPr>
    </w:p>
    <w:p w14:paraId="22DAA046" w14:textId="77777777" w:rsidR="00D67244" w:rsidRPr="00D67244" w:rsidRDefault="00D67244" w:rsidP="00D67244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618EE4C1" w14:textId="4919619B" w:rsidR="00D67244" w:rsidRPr="003652CE" w:rsidRDefault="00054E11" w:rsidP="00654343">
      <w:pPr>
        <w:pStyle w:val="ListParagraph"/>
        <w:numPr>
          <w:ilvl w:val="0"/>
          <w:numId w:val="9"/>
        </w:numPr>
        <w:spacing w:after="0" w:line="240" w:lineRule="auto"/>
        <w:rPr>
          <w:bCs/>
          <w:color w:val="1F4E79" w:themeColor="accent5" w:themeShade="80"/>
          <w:sz w:val="24"/>
          <w:szCs w:val="24"/>
        </w:rPr>
      </w:pPr>
      <w:r>
        <w:rPr>
          <w:bCs/>
          <w:color w:val="1F4E79" w:themeColor="accent5" w:themeShade="80"/>
          <w:sz w:val="24"/>
          <w:szCs w:val="24"/>
        </w:rPr>
        <w:t>E[Y]</w:t>
      </w:r>
    </w:p>
    <w:p w14:paraId="0980387A" w14:textId="3727B9E0" w:rsidR="003652CE" w:rsidRDefault="003652CE" w:rsidP="003652CE">
      <w:pPr>
        <w:pStyle w:val="ListParagraph"/>
        <w:spacing w:after="0" w:line="240" w:lineRule="auto"/>
        <w:rPr>
          <w:rFonts w:eastAsiaTheme="minorEastAsia"/>
          <w:bCs/>
          <w:color w:val="1F4E79" w:themeColor="accent5" w:themeShade="80"/>
          <w:sz w:val="24"/>
          <w:szCs w:val="24"/>
        </w:rPr>
      </w:pPr>
    </w:p>
    <w:p w14:paraId="0A12979A" w14:textId="547D9061" w:rsidR="00AD3A13" w:rsidRDefault="00AD3A13" w:rsidP="003652CE">
      <w:pPr>
        <w:pStyle w:val="ListParagraph"/>
        <w:spacing w:after="0" w:line="240" w:lineRule="auto"/>
        <w:rPr>
          <w:rFonts w:eastAsiaTheme="minorEastAsia"/>
          <w:bCs/>
          <w:color w:val="1F4E79" w:themeColor="accent5" w:themeShade="80"/>
          <w:sz w:val="24"/>
          <w:szCs w:val="24"/>
        </w:rPr>
      </w:pPr>
    </w:p>
    <w:p w14:paraId="7018AD01" w14:textId="77777777" w:rsidR="00054E11" w:rsidRDefault="00054E11" w:rsidP="003652CE">
      <w:pPr>
        <w:pStyle w:val="ListParagraph"/>
        <w:spacing w:after="0" w:line="240" w:lineRule="auto"/>
        <w:rPr>
          <w:rFonts w:eastAsiaTheme="minorEastAsia"/>
          <w:bCs/>
          <w:color w:val="1F4E79" w:themeColor="accent5" w:themeShade="80"/>
          <w:sz w:val="24"/>
          <w:szCs w:val="24"/>
        </w:rPr>
      </w:pPr>
    </w:p>
    <w:p w14:paraId="735F858D" w14:textId="329354AE" w:rsidR="003652CE" w:rsidRDefault="003652CE" w:rsidP="003652CE">
      <w:pPr>
        <w:pStyle w:val="ListParagraph"/>
        <w:spacing w:after="0" w:line="240" w:lineRule="auto"/>
        <w:rPr>
          <w:rFonts w:eastAsiaTheme="minorEastAsia"/>
          <w:bCs/>
          <w:color w:val="1F4E79" w:themeColor="accent5" w:themeShade="80"/>
          <w:sz w:val="24"/>
          <w:szCs w:val="24"/>
        </w:rPr>
      </w:pPr>
    </w:p>
    <w:p w14:paraId="592464C3" w14:textId="77777777" w:rsidR="003652CE" w:rsidRDefault="003652CE" w:rsidP="003652CE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41F05487" w14:textId="643A669A" w:rsidR="00654343" w:rsidRDefault="00E61ED4" w:rsidP="00654343">
      <w:pPr>
        <w:pStyle w:val="ListParagraph"/>
        <w:numPr>
          <w:ilvl w:val="0"/>
          <w:numId w:val="9"/>
        </w:numPr>
        <w:spacing w:after="0" w:line="240" w:lineRule="auto"/>
        <w:rPr>
          <w:bCs/>
          <w:color w:val="1F4E79" w:themeColor="accent5" w:themeShade="80"/>
          <w:sz w:val="24"/>
          <w:szCs w:val="24"/>
        </w:rPr>
      </w:pPr>
      <w:r>
        <w:rPr>
          <w:bCs/>
          <w:color w:val="1F4E79" w:themeColor="accent5" w:themeShade="80"/>
          <w:sz w:val="24"/>
          <w:szCs w:val="24"/>
        </w:rPr>
        <w:t>V[Y]</w:t>
      </w:r>
      <w:r w:rsidR="003652CE">
        <w:rPr>
          <w:bCs/>
          <w:color w:val="1F4E79" w:themeColor="accent5" w:themeShade="80"/>
          <w:sz w:val="24"/>
          <w:szCs w:val="24"/>
        </w:rPr>
        <w:t>.</w:t>
      </w:r>
    </w:p>
    <w:p w14:paraId="67C3F753" w14:textId="2FCB62F8" w:rsidR="00A746CA" w:rsidRDefault="00A746CA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28A08C40" w14:textId="50E9DA83" w:rsidR="00A746CA" w:rsidRDefault="00A746CA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3670B2E6" w14:textId="1C8BFD32" w:rsidR="00054E11" w:rsidRDefault="00054E11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417D2042" w14:textId="784B6D8C" w:rsidR="00054E11" w:rsidRDefault="00054E11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00B69172" w14:textId="76F66002" w:rsidR="00054E11" w:rsidRDefault="00054E11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64CE2343" w14:textId="77777777" w:rsidR="00054E11" w:rsidRDefault="00054E11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27F16255" w14:textId="7256196A" w:rsidR="00A746CA" w:rsidRDefault="00A746CA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6C19DCBC" w14:textId="77777777" w:rsidR="00A746CA" w:rsidRDefault="00A746CA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5FB88CB8" w14:textId="2F7F1303" w:rsidR="00E61ED4" w:rsidRDefault="00A746CA" w:rsidP="00654343">
      <w:pPr>
        <w:pStyle w:val="ListParagraph"/>
        <w:numPr>
          <w:ilvl w:val="0"/>
          <w:numId w:val="9"/>
        </w:numPr>
        <w:spacing w:after="0" w:line="240" w:lineRule="auto"/>
        <w:rPr>
          <w:bCs/>
          <w:color w:val="1F4E79" w:themeColor="accent5" w:themeShade="80"/>
          <w:sz w:val="24"/>
          <w:szCs w:val="24"/>
        </w:rPr>
      </w:pPr>
      <w:r>
        <w:rPr>
          <w:bCs/>
          <w:color w:val="1F4E79" w:themeColor="accent5" w:themeShade="80"/>
          <w:sz w:val="24"/>
          <w:szCs w:val="24"/>
        </w:rPr>
        <w:lastRenderedPageBreak/>
        <w:t>Skew[Y]</w:t>
      </w:r>
      <w:r w:rsidR="003652CE">
        <w:rPr>
          <w:bCs/>
          <w:color w:val="1F4E79" w:themeColor="accent5" w:themeShade="80"/>
          <w:sz w:val="24"/>
          <w:szCs w:val="24"/>
        </w:rPr>
        <w:t>.</w:t>
      </w:r>
    </w:p>
    <w:p w14:paraId="6A3A1A2F" w14:textId="3736016C" w:rsidR="00A746CA" w:rsidRDefault="00A746CA" w:rsidP="00A746CA">
      <w:pPr>
        <w:pStyle w:val="ListParagraph"/>
        <w:rPr>
          <w:bCs/>
          <w:color w:val="1F4E79" w:themeColor="accent5" w:themeShade="80"/>
          <w:sz w:val="24"/>
          <w:szCs w:val="24"/>
        </w:rPr>
      </w:pPr>
    </w:p>
    <w:p w14:paraId="2DE16015" w14:textId="3A2FC2EC" w:rsidR="00A746CA" w:rsidRDefault="00A746CA" w:rsidP="00A746CA">
      <w:pPr>
        <w:pStyle w:val="ListParagraph"/>
        <w:rPr>
          <w:bCs/>
          <w:color w:val="1F4E79" w:themeColor="accent5" w:themeShade="80"/>
          <w:sz w:val="24"/>
          <w:szCs w:val="24"/>
        </w:rPr>
      </w:pPr>
    </w:p>
    <w:p w14:paraId="5555A18A" w14:textId="77777777" w:rsidR="00A746CA" w:rsidRPr="00A746CA" w:rsidRDefault="00A746CA" w:rsidP="00A746CA">
      <w:pPr>
        <w:pStyle w:val="ListParagraph"/>
        <w:rPr>
          <w:bCs/>
          <w:color w:val="1F4E79" w:themeColor="accent5" w:themeShade="80"/>
          <w:sz w:val="24"/>
          <w:szCs w:val="24"/>
        </w:rPr>
      </w:pPr>
    </w:p>
    <w:p w14:paraId="25813E27" w14:textId="532BB45B" w:rsidR="00A746CA" w:rsidRDefault="00A746CA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4EB2D9EE" w14:textId="3E5F5541" w:rsidR="00054E11" w:rsidRDefault="00054E11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6A5677A0" w14:textId="12382D3D" w:rsidR="00054E11" w:rsidRDefault="00054E11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102C3728" w14:textId="77777777" w:rsidR="00054E11" w:rsidRDefault="00054E11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7375DA64" w14:textId="3909379A" w:rsidR="00A746CA" w:rsidRPr="00654343" w:rsidRDefault="00A746CA" w:rsidP="00654343">
      <w:pPr>
        <w:pStyle w:val="ListParagraph"/>
        <w:numPr>
          <w:ilvl w:val="0"/>
          <w:numId w:val="9"/>
        </w:numPr>
        <w:spacing w:after="0" w:line="240" w:lineRule="auto"/>
        <w:rPr>
          <w:bCs/>
          <w:color w:val="1F4E79" w:themeColor="accent5" w:themeShade="80"/>
          <w:sz w:val="24"/>
          <w:szCs w:val="24"/>
        </w:rPr>
      </w:pPr>
      <w:r>
        <w:rPr>
          <w:bCs/>
          <w:color w:val="1F4E79" w:themeColor="accent5" w:themeShade="80"/>
          <w:sz w:val="24"/>
          <w:szCs w:val="24"/>
        </w:rPr>
        <w:t>Kurt[Y]</w:t>
      </w:r>
      <w:r w:rsidR="003652CE">
        <w:rPr>
          <w:bCs/>
          <w:color w:val="1F4E79" w:themeColor="accent5" w:themeShade="80"/>
          <w:sz w:val="24"/>
          <w:szCs w:val="24"/>
        </w:rPr>
        <w:t>.</w:t>
      </w:r>
    </w:p>
    <w:sectPr w:rsidR="00A746CA" w:rsidRPr="00654343" w:rsidSect="006B4520">
      <w:footerReference w:type="default" r:id="rId7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9922F8" w14:textId="77777777" w:rsidR="007B233B" w:rsidRDefault="007B233B" w:rsidP="006B4520">
      <w:pPr>
        <w:spacing w:after="0" w:line="240" w:lineRule="auto"/>
      </w:pPr>
      <w:r>
        <w:separator/>
      </w:r>
    </w:p>
  </w:endnote>
  <w:endnote w:type="continuationSeparator" w:id="0">
    <w:p w14:paraId="08E3ABD1" w14:textId="77777777" w:rsidR="007B233B" w:rsidRDefault="007B233B" w:rsidP="006B45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0838275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A413ADE" w14:textId="77777777" w:rsidR="000807FC" w:rsidRDefault="000807F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23163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23163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37C4551" w14:textId="77777777" w:rsidR="000807FC" w:rsidRDefault="000807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FF3F65" w14:textId="77777777" w:rsidR="007B233B" w:rsidRDefault="007B233B" w:rsidP="006B4520">
      <w:pPr>
        <w:spacing w:after="0" w:line="240" w:lineRule="auto"/>
      </w:pPr>
      <w:r>
        <w:separator/>
      </w:r>
    </w:p>
  </w:footnote>
  <w:footnote w:type="continuationSeparator" w:id="0">
    <w:p w14:paraId="5C461A16" w14:textId="77777777" w:rsidR="007B233B" w:rsidRDefault="007B233B" w:rsidP="006B45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296664"/>
    <w:multiLevelType w:val="hybridMultilevel"/>
    <w:tmpl w:val="D7A2DD50"/>
    <w:lvl w:ilvl="0" w:tplc="B18E0FEA">
      <w:start w:val="1"/>
      <w:numFmt w:val="lowerLetter"/>
      <w:lvlText w:val="%1."/>
      <w:lvlJc w:val="left"/>
      <w:pPr>
        <w:ind w:left="10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780" w:hanging="360"/>
      </w:pPr>
    </w:lvl>
    <w:lvl w:ilvl="2" w:tplc="0409001B" w:tentative="1">
      <w:start w:val="1"/>
      <w:numFmt w:val="lowerRoman"/>
      <w:lvlText w:val="%3."/>
      <w:lvlJc w:val="right"/>
      <w:pPr>
        <w:ind w:left="2500" w:hanging="180"/>
      </w:pPr>
    </w:lvl>
    <w:lvl w:ilvl="3" w:tplc="0409000F" w:tentative="1">
      <w:start w:val="1"/>
      <w:numFmt w:val="decimal"/>
      <w:lvlText w:val="%4."/>
      <w:lvlJc w:val="left"/>
      <w:pPr>
        <w:ind w:left="3220" w:hanging="360"/>
      </w:pPr>
    </w:lvl>
    <w:lvl w:ilvl="4" w:tplc="04090019" w:tentative="1">
      <w:start w:val="1"/>
      <w:numFmt w:val="lowerLetter"/>
      <w:lvlText w:val="%5."/>
      <w:lvlJc w:val="left"/>
      <w:pPr>
        <w:ind w:left="3940" w:hanging="360"/>
      </w:pPr>
    </w:lvl>
    <w:lvl w:ilvl="5" w:tplc="0409001B" w:tentative="1">
      <w:start w:val="1"/>
      <w:numFmt w:val="lowerRoman"/>
      <w:lvlText w:val="%6."/>
      <w:lvlJc w:val="right"/>
      <w:pPr>
        <w:ind w:left="4660" w:hanging="180"/>
      </w:pPr>
    </w:lvl>
    <w:lvl w:ilvl="6" w:tplc="0409000F" w:tentative="1">
      <w:start w:val="1"/>
      <w:numFmt w:val="decimal"/>
      <w:lvlText w:val="%7."/>
      <w:lvlJc w:val="left"/>
      <w:pPr>
        <w:ind w:left="5380" w:hanging="360"/>
      </w:pPr>
    </w:lvl>
    <w:lvl w:ilvl="7" w:tplc="04090019" w:tentative="1">
      <w:start w:val="1"/>
      <w:numFmt w:val="lowerLetter"/>
      <w:lvlText w:val="%8."/>
      <w:lvlJc w:val="left"/>
      <w:pPr>
        <w:ind w:left="6100" w:hanging="360"/>
      </w:pPr>
    </w:lvl>
    <w:lvl w:ilvl="8" w:tplc="040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" w15:restartNumberingAfterBreak="0">
    <w:nsid w:val="25C526D3"/>
    <w:multiLevelType w:val="hybridMultilevel"/>
    <w:tmpl w:val="311C5762"/>
    <w:lvl w:ilvl="0" w:tplc="C3E6D3B8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29723E05"/>
    <w:multiLevelType w:val="hybridMultilevel"/>
    <w:tmpl w:val="EEC0EC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100D11"/>
    <w:multiLevelType w:val="hybridMultilevel"/>
    <w:tmpl w:val="02D878CC"/>
    <w:lvl w:ilvl="0" w:tplc="86AE267E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3F253129"/>
    <w:multiLevelType w:val="hybridMultilevel"/>
    <w:tmpl w:val="FEB2AAC4"/>
    <w:lvl w:ilvl="0" w:tplc="D6F62BF2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45A63B66"/>
    <w:multiLevelType w:val="multilevel"/>
    <w:tmpl w:val="AAD2D456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 w15:restartNumberingAfterBreak="0">
    <w:nsid w:val="5E5C2FF6"/>
    <w:multiLevelType w:val="hybridMultilevel"/>
    <w:tmpl w:val="26641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562B61"/>
    <w:multiLevelType w:val="multilevel"/>
    <w:tmpl w:val="AF144044"/>
    <w:lvl w:ilvl="0">
      <w:start w:val="4"/>
      <w:numFmt w:val="decimal"/>
      <w:lvlText w:val="%1."/>
      <w:lvlJc w:val="left"/>
      <w:pPr>
        <w:ind w:left="443" w:hanging="443"/>
      </w:pPr>
      <w:rPr>
        <w:rFonts w:hint="default"/>
      </w:rPr>
    </w:lvl>
    <w:lvl w:ilvl="1">
      <w:start w:val="47"/>
      <w:numFmt w:val="decimal"/>
      <w:lvlText w:val="%1.%2."/>
      <w:lvlJc w:val="left"/>
      <w:pPr>
        <w:ind w:left="443" w:hanging="443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68E27FD0"/>
    <w:multiLevelType w:val="multilevel"/>
    <w:tmpl w:val="2B3E4B20"/>
    <w:lvl w:ilvl="0">
      <w:start w:val="4"/>
      <w:numFmt w:val="decimal"/>
      <w:lvlText w:val="%1."/>
      <w:lvlJc w:val="left"/>
      <w:pPr>
        <w:ind w:left="458" w:hanging="458"/>
      </w:pPr>
      <w:rPr>
        <w:rFonts w:hint="default"/>
        <w:b/>
      </w:rPr>
    </w:lvl>
    <w:lvl w:ilvl="1">
      <w:start w:val="59"/>
      <w:numFmt w:val="decimal"/>
      <w:lvlText w:val="%1.%2."/>
      <w:lvlJc w:val="left"/>
      <w:pPr>
        <w:ind w:left="458" w:hanging="458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num w:numId="1" w16cid:durableId="1702779238">
    <w:abstractNumId w:val="6"/>
  </w:num>
  <w:num w:numId="2" w16cid:durableId="568804549">
    <w:abstractNumId w:val="5"/>
  </w:num>
  <w:num w:numId="3" w16cid:durableId="1865820270">
    <w:abstractNumId w:val="4"/>
  </w:num>
  <w:num w:numId="4" w16cid:durableId="917903687">
    <w:abstractNumId w:val="1"/>
  </w:num>
  <w:num w:numId="5" w16cid:durableId="329021013">
    <w:abstractNumId w:val="7"/>
  </w:num>
  <w:num w:numId="6" w16cid:durableId="341081545">
    <w:abstractNumId w:val="8"/>
  </w:num>
  <w:num w:numId="7" w16cid:durableId="158084177">
    <w:abstractNumId w:val="0"/>
  </w:num>
  <w:num w:numId="8" w16cid:durableId="1285578512">
    <w:abstractNumId w:val="3"/>
  </w:num>
  <w:num w:numId="9" w16cid:durableId="2519330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NTU0tTC0MDQzMTFT0lEKTi0uzszPAymwrAUAUcIPCSwAAAA="/>
  </w:docVars>
  <w:rsids>
    <w:rsidRoot w:val="008C41B3"/>
    <w:rsid w:val="00044613"/>
    <w:rsid w:val="0004671E"/>
    <w:rsid w:val="00054E11"/>
    <w:rsid w:val="00063981"/>
    <w:rsid w:val="000807FC"/>
    <w:rsid w:val="00086B89"/>
    <w:rsid w:val="00091E39"/>
    <w:rsid w:val="000D1DB1"/>
    <w:rsid w:val="000F2AFD"/>
    <w:rsid w:val="000F2B77"/>
    <w:rsid w:val="00103B54"/>
    <w:rsid w:val="001370FC"/>
    <w:rsid w:val="001704C8"/>
    <w:rsid w:val="00173FCC"/>
    <w:rsid w:val="00193807"/>
    <w:rsid w:val="001A0DF9"/>
    <w:rsid w:val="001B2A3F"/>
    <w:rsid w:val="001B3E66"/>
    <w:rsid w:val="001C54C6"/>
    <w:rsid w:val="001C708E"/>
    <w:rsid w:val="001D4520"/>
    <w:rsid w:val="001D70C2"/>
    <w:rsid w:val="0024456E"/>
    <w:rsid w:val="00283EEC"/>
    <w:rsid w:val="00295652"/>
    <w:rsid w:val="002A1A4C"/>
    <w:rsid w:val="002B3968"/>
    <w:rsid w:val="002B56EF"/>
    <w:rsid w:val="003008A2"/>
    <w:rsid w:val="0035007F"/>
    <w:rsid w:val="003652CE"/>
    <w:rsid w:val="003754B6"/>
    <w:rsid w:val="003B0443"/>
    <w:rsid w:val="003E0366"/>
    <w:rsid w:val="004032D3"/>
    <w:rsid w:val="00406EEE"/>
    <w:rsid w:val="004120F7"/>
    <w:rsid w:val="0041613C"/>
    <w:rsid w:val="00434F8E"/>
    <w:rsid w:val="004432ED"/>
    <w:rsid w:val="00452928"/>
    <w:rsid w:val="004631A9"/>
    <w:rsid w:val="00484C13"/>
    <w:rsid w:val="004D1E6E"/>
    <w:rsid w:val="004D60FA"/>
    <w:rsid w:val="004E312B"/>
    <w:rsid w:val="00504743"/>
    <w:rsid w:val="005065A5"/>
    <w:rsid w:val="0050798D"/>
    <w:rsid w:val="0053570F"/>
    <w:rsid w:val="0056588A"/>
    <w:rsid w:val="00595005"/>
    <w:rsid w:val="005A6CB2"/>
    <w:rsid w:val="005D032A"/>
    <w:rsid w:val="00627712"/>
    <w:rsid w:val="00632C65"/>
    <w:rsid w:val="00636B11"/>
    <w:rsid w:val="00654343"/>
    <w:rsid w:val="0068283B"/>
    <w:rsid w:val="006854AC"/>
    <w:rsid w:val="00687314"/>
    <w:rsid w:val="0068734F"/>
    <w:rsid w:val="00697768"/>
    <w:rsid w:val="006A30F1"/>
    <w:rsid w:val="006B03C9"/>
    <w:rsid w:val="006B4520"/>
    <w:rsid w:val="006B6A22"/>
    <w:rsid w:val="00700B83"/>
    <w:rsid w:val="007062C4"/>
    <w:rsid w:val="00746627"/>
    <w:rsid w:val="007749B4"/>
    <w:rsid w:val="00775D21"/>
    <w:rsid w:val="0079314F"/>
    <w:rsid w:val="007B233B"/>
    <w:rsid w:val="007D1D8C"/>
    <w:rsid w:val="007F2DE3"/>
    <w:rsid w:val="008028DE"/>
    <w:rsid w:val="0081433B"/>
    <w:rsid w:val="00821496"/>
    <w:rsid w:val="00863C9A"/>
    <w:rsid w:val="00884DA5"/>
    <w:rsid w:val="00885131"/>
    <w:rsid w:val="00885FD0"/>
    <w:rsid w:val="008C41B3"/>
    <w:rsid w:val="00921C5C"/>
    <w:rsid w:val="00921C88"/>
    <w:rsid w:val="0096297B"/>
    <w:rsid w:val="009673F9"/>
    <w:rsid w:val="00971CDF"/>
    <w:rsid w:val="00985327"/>
    <w:rsid w:val="009875E4"/>
    <w:rsid w:val="0098771D"/>
    <w:rsid w:val="009A240E"/>
    <w:rsid w:val="009A5666"/>
    <w:rsid w:val="009B0AA6"/>
    <w:rsid w:val="009B37DA"/>
    <w:rsid w:val="009E205E"/>
    <w:rsid w:val="009E3BE0"/>
    <w:rsid w:val="00A00BE7"/>
    <w:rsid w:val="00A02863"/>
    <w:rsid w:val="00A038BE"/>
    <w:rsid w:val="00A10117"/>
    <w:rsid w:val="00A16301"/>
    <w:rsid w:val="00A23AED"/>
    <w:rsid w:val="00A47776"/>
    <w:rsid w:val="00A615DB"/>
    <w:rsid w:val="00A746CA"/>
    <w:rsid w:val="00AB5950"/>
    <w:rsid w:val="00AC202A"/>
    <w:rsid w:val="00AD3A13"/>
    <w:rsid w:val="00AE182D"/>
    <w:rsid w:val="00B2146E"/>
    <w:rsid w:val="00B24689"/>
    <w:rsid w:val="00B438FA"/>
    <w:rsid w:val="00B46BF9"/>
    <w:rsid w:val="00B66FF1"/>
    <w:rsid w:val="00B92092"/>
    <w:rsid w:val="00BA18B8"/>
    <w:rsid w:val="00BA2741"/>
    <w:rsid w:val="00BA2D43"/>
    <w:rsid w:val="00BA5C46"/>
    <w:rsid w:val="00BA772F"/>
    <w:rsid w:val="00BB0ECB"/>
    <w:rsid w:val="00BB4114"/>
    <w:rsid w:val="00BB75DC"/>
    <w:rsid w:val="00C10550"/>
    <w:rsid w:val="00C1467E"/>
    <w:rsid w:val="00C1768D"/>
    <w:rsid w:val="00C471B1"/>
    <w:rsid w:val="00C63799"/>
    <w:rsid w:val="00C72F9A"/>
    <w:rsid w:val="00C75CF5"/>
    <w:rsid w:val="00C805F6"/>
    <w:rsid w:val="00CC5D23"/>
    <w:rsid w:val="00CD2CAB"/>
    <w:rsid w:val="00CE33FB"/>
    <w:rsid w:val="00D17CC3"/>
    <w:rsid w:val="00D2614D"/>
    <w:rsid w:val="00D331D5"/>
    <w:rsid w:val="00D67244"/>
    <w:rsid w:val="00D82456"/>
    <w:rsid w:val="00D82B1B"/>
    <w:rsid w:val="00D8643C"/>
    <w:rsid w:val="00D92519"/>
    <w:rsid w:val="00DA3CBF"/>
    <w:rsid w:val="00DD1A97"/>
    <w:rsid w:val="00E0304F"/>
    <w:rsid w:val="00E04A1E"/>
    <w:rsid w:val="00E12C49"/>
    <w:rsid w:val="00E61ED4"/>
    <w:rsid w:val="00E653CD"/>
    <w:rsid w:val="00E9108B"/>
    <w:rsid w:val="00EC2378"/>
    <w:rsid w:val="00EC45AD"/>
    <w:rsid w:val="00ED1B03"/>
    <w:rsid w:val="00EE20F0"/>
    <w:rsid w:val="00EE668B"/>
    <w:rsid w:val="00EF00D2"/>
    <w:rsid w:val="00EF1585"/>
    <w:rsid w:val="00EF4DCF"/>
    <w:rsid w:val="00F16FE1"/>
    <w:rsid w:val="00F23163"/>
    <w:rsid w:val="00F4406D"/>
    <w:rsid w:val="00F509C5"/>
    <w:rsid w:val="00F5781F"/>
    <w:rsid w:val="00F96B2A"/>
    <w:rsid w:val="00FA1614"/>
    <w:rsid w:val="00FC441B"/>
    <w:rsid w:val="00FD28FB"/>
    <w:rsid w:val="00FD53E9"/>
    <w:rsid w:val="00FD5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FA890D"/>
  <w15:chartTrackingRefBased/>
  <w15:docId w15:val="{C9705670-63F0-4042-A72E-016A938AB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04A1E"/>
    <w:rPr>
      <w:color w:val="808080"/>
    </w:rPr>
  </w:style>
  <w:style w:type="paragraph" w:styleId="ListParagraph">
    <w:name w:val="List Paragraph"/>
    <w:basedOn w:val="Normal"/>
    <w:uiPriority w:val="34"/>
    <w:qFormat/>
    <w:rsid w:val="00E04A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4520"/>
  </w:style>
  <w:style w:type="paragraph" w:styleId="Footer">
    <w:name w:val="footer"/>
    <w:basedOn w:val="Normal"/>
    <w:link w:val="Foot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4520"/>
  </w:style>
  <w:style w:type="paragraph" w:styleId="NoSpacing">
    <w:name w:val="No Spacing"/>
    <w:uiPriority w:val="1"/>
    <w:qFormat/>
    <w:rsid w:val="000807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8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3</cp:revision>
  <cp:lastPrinted>2023-10-22T18:18:00Z</cp:lastPrinted>
  <dcterms:created xsi:type="dcterms:W3CDTF">2023-10-22T18:18:00Z</dcterms:created>
  <dcterms:modified xsi:type="dcterms:W3CDTF">2023-10-22T18:18:00Z</dcterms:modified>
</cp:coreProperties>
</file>